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C</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556</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5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RC C.S.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RC C.S.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5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RC C.S.D.</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4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RC C.S.D.</w:t>
      </w:r>
      <w:r>
        <w:br w:type="textWrapping"/>
      </w:r>
      <w:r>
        <w:t xml:space="preserve">231 Bell Hole Loop Road CRESCENT CITY, CA 95531</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C C.S.D. Consumer Confidence Report</dc:title>
  <dc:creator/>
  <cp:keywords/>
  <dcterms:created xsi:type="dcterms:W3CDTF">2019-10-10T18:21:37Z</dcterms:created>
  <dcterms:modified xsi:type="dcterms:W3CDTF">2019-10-10T18:21:37Z</dcterms:modified>
</cp:coreProperties>
</file>